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w:r>
        <w:t xml:space="preserve">$\mfrac {1}{|B|}$</w:t>
      </w:r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w:r>
        <w:t xml:space="preserve">$\mfrac1{|g(x)|}$</w:t>
      </w:r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p>
      <w:pPr>
        <w:pStyle w:val="BodyText"/>
      </w:pPr>
      <w:r>
        <w:t xml:space="preserve">这是Test3内容，与Test2没区别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  <w:r>
        <w:t xml:space="preserve"> </w:t>
      </w:r>
      <w:r>
        <w:t xml:space="preserve">Test3内容结束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12:20:38Z</dcterms:created>
  <dcterms:modified xsi:type="dcterms:W3CDTF">2020-11-04T12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